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walkerville-profile"/>
    <w:p>
      <w:pPr>
        <w:pStyle w:val="Heading1"/>
      </w:pPr>
      <w:r>
        <w:t xml:space="preserve">Walkerville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4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8,179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Walkervill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6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alkervil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1,5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,36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,82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,41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62,886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378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,30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nancial and Insurance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2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0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4:39Z</dcterms:created>
  <dcterms:modified xsi:type="dcterms:W3CDTF">2025-01-02T0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